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83FD8" w14:textId="43AC883A" w:rsidR="00790480" w:rsidRPr="00A71E93" w:rsidRDefault="00BA4337" w:rsidP="00790480">
      <w:pPr>
        <w:pStyle w:val="Title"/>
        <w:rPr>
          <w:rFonts w:asciiTheme="minorHAnsi" w:hAnsiTheme="minorHAnsi" w:cstheme="minorHAnsi"/>
        </w:rPr>
      </w:pPr>
      <w:r>
        <w:rPr>
          <w:rFonts w:asciiTheme="minorHAnsi" w:hAnsiTheme="minorHAnsi" w:cstheme="minorHAnsi"/>
        </w:rPr>
        <w:t>Module 2</w:t>
      </w:r>
      <w:r w:rsidR="00790480" w:rsidRPr="00A71E93">
        <w:rPr>
          <w:rFonts w:asciiTheme="minorHAnsi" w:hAnsiTheme="minorHAnsi" w:cstheme="minorHAnsi"/>
        </w:rPr>
        <w:t xml:space="preserve">: </w:t>
      </w:r>
      <w:r w:rsidR="006A3FBC">
        <w:rPr>
          <w:rFonts w:asciiTheme="minorHAnsi" w:hAnsiTheme="minorHAnsi" w:cstheme="minorHAnsi"/>
        </w:rPr>
        <w:t xml:space="preserve">Big </w:t>
      </w:r>
      <w:r>
        <w:rPr>
          <w:rFonts w:asciiTheme="minorHAnsi" w:hAnsiTheme="minorHAnsi" w:cstheme="minorHAnsi"/>
        </w:rPr>
        <w:t>Data Workshop</w:t>
      </w:r>
    </w:p>
    <w:p w14:paraId="2875FE2A" w14:textId="68E7A4E8" w:rsidR="00790480" w:rsidRDefault="00790480" w:rsidP="00790480">
      <w:pPr>
        <w:pStyle w:val="Heading1"/>
        <w:rPr>
          <w:rFonts w:asciiTheme="minorHAnsi" w:eastAsia="MS Mincho" w:hAnsiTheme="minorHAnsi" w:cstheme="minorHAnsi"/>
        </w:rPr>
      </w:pPr>
      <w:r>
        <w:rPr>
          <w:rFonts w:asciiTheme="minorHAnsi" w:eastAsia="MS Mincho" w:hAnsiTheme="minorHAnsi" w:cstheme="minorHAnsi"/>
        </w:rPr>
        <w:t>Goal</w:t>
      </w:r>
    </w:p>
    <w:p w14:paraId="19AE4C20" w14:textId="3DAB61D1" w:rsidR="00BA4337" w:rsidRDefault="00BA4337" w:rsidP="00BA4337">
      <w:pPr>
        <w:pStyle w:val="ListParagraph"/>
        <w:numPr>
          <w:ilvl w:val="0"/>
          <w:numId w:val="4"/>
        </w:numPr>
      </w:pPr>
      <w:r>
        <w:t>Explore more Unix tools for moving and manipulating data (wget, curl, awk, and xargs/parallel)</w:t>
      </w:r>
    </w:p>
    <w:p w14:paraId="27F645B9" w14:textId="6BCADC0C" w:rsidR="0023614F" w:rsidRDefault="00BA4337" w:rsidP="0023614F">
      <w:pPr>
        <w:pStyle w:val="ListParagraph"/>
        <w:numPr>
          <w:ilvl w:val="0"/>
          <w:numId w:val="4"/>
        </w:numPr>
      </w:pPr>
      <w:r>
        <w:t xml:space="preserve">Getting data via AWS CLI (command line interface): [Use a free tier AWS account: </w:t>
      </w:r>
      <w:hyperlink r:id="rId5" w:history="1">
        <w:r w:rsidRPr="0082023A">
          <w:rPr>
            <w:rStyle w:val="Hyperlink"/>
          </w:rPr>
          <w:t>https://aws.amazon.com/free</w:t>
        </w:r>
      </w:hyperlink>
      <w:r>
        <w:t xml:space="preserve"> </w:t>
      </w:r>
      <w:r w:rsidR="00094DF5">
        <w:t>]</w:t>
      </w:r>
    </w:p>
    <w:p w14:paraId="3A0C7E19" w14:textId="6F742792" w:rsidR="00BA4337" w:rsidRDefault="00BA4337" w:rsidP="00BA4337">
      <w:pPr>
        <w:pStyle w:val="ListParagraph"/>
        <w:numPr>
          <w:ilvl w:val="0"/>
          <w:numId w:val="4"/>
        </w:numPr>
      </w:pPr>
      <w:r>
        <w:t>Introduction to distributed computing and storage via Hadoop.</w:t>
      </w:r>
    </w:p>
    <w:p w14:paraId="561EF862" w14:textId="689C2107" w:rsidR="00BA4337" w:rsidRDefault="00BA4337" w:rsidP="00BA4337">
      <w:pPr>
        <w:pStyle w:val="ListParagraph"/>
        <w:numPr>
          <w:ilvl w:val="0"/>
          <w:numId w:val="4"/>
        </w:numPr>
      </w:pPr>
      <w:r>
        <w:t xml:space="preserve">Put data in </w:t>
      </w:r>
      <w:r w:rsidR="0023614F">
        <w:t>a Hadoop standalone cluster</w:t>
      </w:r>
      <w:r w:rsidR="00F452D2">
        <w:t xml:space="preserve"> (not distributed</w:t>
      </w:r>
      <w:r w:rsidR="003B2010">
        <w:t xml:space="preserve"> here; just</w:t>
      </w:r>
      <w:r w:rsidR="00F452D2">
        <w:t xml:space="preserve"> for testing)</w:t>
      </w:r>
    </w:p>
    <w:p w14:paraId="0F0395DD" w14:textId="042B2599" w:rsidR="0023614F" w:rsidRPr="00BA4337" w:rsidRDefault="00341196" w:rsidP="00BA4337">
      <w:pPr>
        <w:pStyle w:val="ListParagraph"/>
        <w:numPr>
          <w:ilvl w:val="0"/>
          <w:numId w:val="4"/>
        </w:numPr>
      </w:pPr>
      <w:r>
        <w:t>S</w:t>
      </w:r>
      <w:r w:rsidR="0058395F">
        <w:t>park for (very basic) data manipulation</w:t>
      </w:r>
    </w:p>
    <w:p w14:paraId="03AFA656" w14:textId="4886B87F" w:rsidR="000D11C7" w:rsidRDefault="000D11C7" w:rsidP="000D11C7">
      <w:pPr>
        <w:pStyle w:val="Heading1"/>
        <w:rPr>
          <w:rFonts w:asciiTheme="minorHAnsi" w:eastAsia="MS Mincho" w:hAnsiTheme="minorHAnsi" w:cstheme="minorHAnsi"/>
        </w:rPr>
      </w:pPr>
      <w:r>
        <w:rPr>
          <w:rFonts w:asciiTheme="minorHAnsi" w:eastAsia="MS Mincho" w:hAnsiTheme="minorHAnsi" w:cstheme="minorHAnsi"/>
        </w:rPr>
        <w:t>Read</w:t>
      </w:r>
    </w:p>
    <w:p w14:paraId="7360C2AA" w14:textId="1B1C8793" w:rsidR="000D11C7" w:rsidRDefault="000D11C7" w:rsidP="000D11C7">
      <w:r>
        <w:t xml:space="preserve">Top Hadoop analytics tools for 2021: </w:t>
      </w:r>
      <w:hyperlink r:id="rId6" w:history="1">
        <w:r w:rsidRPr="0082023A">
          <w:rPr>
            <w:rStyle w:val="Hyperlink"/>
          </w:rPr>
          <w:t>https://data-flair.training/blogs/hadoop-analytics-tools/</w:t>
        </w:r>
      </w:hyperlink>
    </w:p>
    <w:p w14:paraId="0FBBD133" w14:textId="77777777" w:rsidR="000D11C7" w:rsidRPr="000D11C7" w:rsidRDefault="000D11C7" w:rsidP="000D11C7"/>
    <w:p w14:paraId="24CBC894" w14:textId="6EC80CC1" w:rsidR="002D4A2D" w:rsidRDefault="002D4A2D" w:rsidP="00BA4337">
      <w:pPr>
        <w:pStyle w:val="Heading1"/>
        <w:rPr>
          <w:rFonts w:asciiTheme="minorHAnsi" w:eastAsia="MS Mincho" w:hAnsiTheme="minorHAnsi" w:cstheme="minorHAnsi"/>
        </w:rPr>
      </w:pPr>
      <w:r>
        <w:rPr>
          <w:rFonts w:asciiTheme="minorHAnsi" w:eastAsia="MS Mincho" w:hAnsiTheme="minorHAnsi" w:cstheme="minorHAnsi"/>
        </w:rPr>
        <w:t>GitHub</w:t>
      </w:r>
    </w:p>
    <w:p w14:paraId="17333223" w14:textId="1CF35ECA" w:rsidR="003D75AF" w:rsidRPr="002D4A2D" w:rsidRDefault="003D75AF" w:rsidP="002D4A2D">
      <w:r>
        <w:t xml:space="preserve">We will take a few minutes in class to set up GitHub connections to manage and backup your code from the remote cluster. General instructions are here: </w:t>
      </w:r>
      <w:hyperlink r:id="rId7" w:history="1">
        <w:r w:rsidRPr="00F1646F">
          <w:rPr>
            <w:rStyle w:val="Hyperlink"/>
          </w:rPr>
          <w:t>https://happygitwithr.com/rstudio-git-github.html</w:t>
        </w:r>
      </w:hyperlink>
      <w:r>
        <w:t>. These instructions rely on RStudio as a git client</w:t>
      </w:r>
      <w:r w:rsidR="003B2010">
        <w:t xml:space="preserve"> and interface to the Unix shell</w:t>
      </w:r>
      <w:r>
        <w:t xml:space="preserve"> so we will tour </w:t>
      </w:r>
      <w:r w:rsidR="003B2010">
        <w:t>RStudio access on</w:t>
      </w:r>
      <w:r>
        <w:t xml:space="preserve"> the cluster as well (no </w:t>
      </w:r>
      <w:r w:rsidR="003B2010">
        <w:t>installation or R coding</w:t>
      </w:r>
      <w:r>
        <w:t xml:space="preserve"> required!).</w:t>
      </w:r>
    </w:p>
    <w:p w14:paraId="5DD2BE61" w14:textId="62384C16" w:rsidR="00BA4337" w:rsidRDefault="00BA4337" w:rsidP="00BA4337">
      <w:pPr>
        <w:pStyle w:val="Heading1"/>
        <w:rPr>
          <w:rFonts w:asciiTheme="minorHAnsi" w:eastAsia="MS Mincho" w:hAnsiTheme="minorHAnsi" w:cstheme="minorHAnsi"/>
        </w:rPr>
      </w:pPr>
      <w:r>
        <w:rPr>
          <w:rFonts w:asciiTheme="minorHAnsi" w:eastAsia="MS Mincho" w:hAnsiTheme="minorHAnsi" w:cstheme="minorHAnsi"/>
        </w:rPr>
        <w:t>AWS</w:t>
      </w:r>
    </w:p>
    <w:p w14:paraId="656DA013" w14:textId="15769273" w:rsidR="003B2010" w:rsidRDefault="003B2010" w:rsidP="00BA4337">
      <w:r>
        <w:t>We will cover downloading data from AWS using the command line interface (aws cli)</w:t>
      </w:r>
      <w:r w:rsidR="006A4075">
        <w:t>. The target data can be accessed without a login, but you may want to set up an AWS account for other queries.</w:t>
      </w:r>
    </w:p>
    <w:p w14:paraId="00DD13DB" w14:textId="77777777" w:rsidR="006A4075" w:rsidRDefault="006A4075" w:rsidP="00BA4337"/>
    <w:p w14:paraId="2F839547" w14:textId="3F8827DA" w:rsidR="00243E25" w:rsidRDefault="003D75AF" w:rsidP="00BA4337">
      <w:r>
        <w:t>OPTIONAL</w:t>
      </w:r>
      <w:r w:rsidR="00243E25">
        <w:t xml:space="preserve"> info about AWS</w:t>
      </w:r>
      <w:r>
        <w:t xml:space="preserve">: </w:t>
      </w:r>
    </w:p>
    <w:p w14:paraId="407F01EF" w14:textId="21B4C8AF" w:rsidR="00BA4337" w:rsidRDefault="00BA4337" w:rsidP="00BA4337">
      <w:r>
        <w:t>B</w:t>
      </w:r>
      <w:r w:rsidR="003D75AF">
        <w:t>ig Data on AWS Tutorial -</w:t>
      </w:r>
      <w:r>
        <w:t xml:space="preserve"> </w:t>
      </w:r>
      <w:hyperlink r:id="rId8" w:history="1">
        <w:r w:rsidRPr="0082023A">
          <w:rPr>
            <w:rStyle w:val="Hyperlink"/>
          </w:rPr>
          <w:t>https://aws.amazon.com/getting-started/hands-on/analyze-big-data/?trk=gs_card</w:t>
        </w:r>
      </w:hyperlink>
      <w:r>
        <w:t xml:space="preserve"> *Not our target but a good demo of moving these solutions to </w:t>
      </w:r>
      <w:r w:rsidR="003D75AF">
        <w:t>AWS.</w:t>
      </w:r>
    </w:p>
    <w:p w14:paraId="64A6E8F8" w14:textId="4D809727" w:rsidR="00BA4337" w:rsidRDefault="00BA4337" w:rsidP="00BA4337">
      <w:r>
        <w:t xml:space="preserve">Cost calculator: </w:t>
      </w:r>
      <w:hyperlink r:id="rId9" w:anchor="/" w:history="1">
        <w:r w:rsidRPr="0082023A">
          <w:rPr>
            <w:rStyle w:val="Hyperlink"/>
          </w:rPr>
          <w:t>https://calculator.aws/#/</w:t>
        </w:r>
      </w:hyperlink>
      <w:r>
        <w:t xml:space="preserve"> </w:t>
      </w:r>
    </w:p>
    <w:p w14:paraId="59339792" w14:textId="59B3D670" w:rsidR="00BA4337" w:rsidRDefault="00BA4337" w:rsidP="00BA4337">
      <w:pPr>
        <w:rPr>
          <w:rStyle w:val="Hyperlink"/>
        </w:rPr>
      </w:pPr>
      <w:r>
        <w:t xml:space="preserve">AWS Free Tier: </w:t>
      </w:r>
      <w:hyperlink r:id="rId10" w:history="1">
        <w:r w:rsidRPr="0082023A">
          <w:rPr>
            <w:rStyle w:val="Hyperlink"/>
          </w:rPr>
          <w:t>https://docs.aws.amazon.com/awsaccountbilling/latest/aboutv2/billing-free-tier.html</w:t>
        </w:r>
      </w:hyperlink>
    </w:p>
    <w:p w14:paraId="01D8342D" w14:textId="071EACCC" w:rsidR="00BA4337" w:rsidRDefault="00BA4337" w:rsidP="00BA4337">
      <w:pPr>
        <w:rPr>
          <w:rFonts w:eastAsia="MS Mincho" w:cstheme="minorHAnsi"/>
        </w:rPr>
      </w:pPr>
    </w:p>
    <w:p w14:paraId="3ED7BF30" w14:textId="08B661C3" w:rsidR="0028683C" w:rsidRDefault="0028683C" w:rsidP="00BA4337">
      <w:pPr>
        <w:rPr>
          <w:rFonts w:eastAsia="MS Mincho" w:cstheme="minorHAnsi"/>
        </w:rPr>
      </w:pPr>
    </w:p>
    <w:p w14:paraId="57D11B3A" w14:textId="77777777" w:rsidR="0028683C" w:rsidRPr="00BA4337" w:rsidRDefault="0028683C" w:rsidP="00BA4337">
      <w:pPr>
        <w:rPr>
          <w:rFonts w:eastAsia="MS Mincho" w:cstheme="minorHAnsi"/>
        </w:rPr>
      </w:pPr>
    </w:p>
    <w:p w14:paraId="2A0F968A" w14:textId="207C6B81" w:rsidR="00790480" w:rsidRPr="00A71E93" w:rsidRDefault="00790480" w:rsidP="00790480">
      <w:pPr>
        <w:pStyle w:val="Heading1"/>
        <w:rPr>
          <w:rFonts w:asciiTheme="minorHAnsi" w:eastAsia="MS Mincho" w:hAnsiTheme="minorHAnsi" w:cstheme="minorHAnsi"/>
        </w:rPr>
      </w:pPr>
      <w:r>
        <w:rPr>
          <w:rFonts w:asciiTheme="minorHAnsi" w:eastAsia="MS Mincho" w:hAnsiTheme="minorHAnsi" w:cstheme="minorHAnsi"/>
        </w:rPr>
        <w:lastRenderedPageBreak/>
        <w:t>Instructions</w:t>
      </w:r>
      <w:r w:rsidR="00F452D2">
        <w:rPr>
          <w:rFonts w:asciiTheme="minorHAnsi" w:eastAsia="MS Mincho" w:hAnsiTheme="minorHAnsi" w:cstheme="minorHAnsi"/>
        </w:rPr>
        <w:t xml:space="preserve">: A Language Menagerie </w:t>
      </w:r>
    </w:p>
    <w:p w14:paraId="7D8BF681" w14:textId="72158B8A" w:rsidR="00AA6B78" w:rsidRDefault="00AA6B78">
      <w:r>
        <w:rPr>
          <w:b/>
          <w:i/>
        </w:rPr>
        <w:t>Setup</w:t>
      </w:r>
    </w:p>
    <w:p w14:paraId="47B81676" w14:textId="22DFC4C1" w:rsidR="00742CB1" w:rsidRDefault="00BA4337">
      <w:r>
        <w:t>Log</w:t>
      </w:r>
      <w:r w:rsidR="00463508">
        <w:t xml:space="preserve"> into your BU cluster account: </w:t>
      </w:r>
      <w:hyperlink r:id="rId11" w:history="1">
        <w:r w:rsidR="00463508" w:rsidRPr="00F202A5">
          <w:rPr>
            <w:rStyle w:val="Hyperlink"/>
          </w:rPr>
          <w:t>https://scc-ondemand2.bu.edu/</w:t>
        </w:r>
      </w:hyperlink>
      <w:r w:rsidR="00463508">
        <w:t xml:space="preserve"> </w:t>
      </w:r>
    </w:p>
    <w:p w14:paraId="0297742E" w14:textId="6EF3E046" w:rsidR="00742CB1" w:rsidRDefault="00742CB1">
      <w:pPr>
        <w:rPr>
          <w:i/>
        </w:rPr>
      </w:pPr>
      <w:r>
        <w:tab/>
      </w:r>
      <w:r>
        <w:rPr>
          <w:i/>
        </w:rPr>
        <w:t xml:space="preserve">Interactive Apps </w:t>
      </w:r>
      <w:r w:rsidRPr="00742CB1">
        <w:rPr>
          <w:i/>
        </w:rPr>
        <w:sym w:font="Wingdings" w:char="F0E0"/>
      </w:r>
      <w:r>
        <w:rPr>
          <w:i/>
        </w:rPr>
        <w:t xml:space="preserve"> RStudio </w:t>
      </w:r>
      <w:r w:rsidRPr="00742CB1">
        <w:rPr>
          <w:i/>
        </w:rPr>
        <w:sym w:font="Wingdings" w:char="F0E0"/>
      </w:r>
      <w:r>
        <w:rPr>
          <w:i/>
        </w:rPr>
        <w:t xml:space="preserve"> Request 4+ hours, 8 cores, and load modules ‘</w:t>
      </w:r>
      <w:r w:rsidRPr="00742CB1">
        <w:rPr>
          <w:i/>
        </w:rPr>
        <w:t>spark java/10.0.2</w:t>
      </w:r>
      <w:r>
        <w:rPr>
          <w:i/>
        </w:rPr>
        <w:t>’</w:t>
      </w:r>
    </w:p>
    <w:p w14:paraId="1CEFDE4F" w14:textId="77777777" w:rsidR="00742CB1" w:rsidRDefault="00742CB1"/>
    <w:p w14:paraId="4254372F" w14:textId="56610B87" w:rsidR="00DB36C0" w:rsidRDefault="00DB36C0">
      <w:pPr>
        <w:rPr>
          <w:b/>
          <w:i/>
        </w:rPr>
      </w:pPr>
      <w:r>
        <w:rPr>
          <w:b/>
          <w:i/>
        </w:rPr>
        <w:t>AWS CLI</w:t>
      </w:r>
    </w:p>
    <w:p w14:paraId="640426E9" w14:textId="0D817BD5" w:rsidR="00DB36C0" w:rsidRDefault="00DB36C0">
      <w:r>
        <w:t>On the command line enter:</w:t>
      </w:r>
    </w:p>
    <w:p w14:paraId="3B784636" w14:textId="645098E1" w:rsidR="00DB36C0" w:rsidRDefault="00DB36C0">
      <w:r>
        <w:t>“aws configure”</w:t>
      </w:r>
    </w:p>
    <w:p w14:paraId="0305D472" w14:textId="3D5CB28F" w:rsidR="00DB36C0" w:rsidRDefault="00DB36C0">
      <w:r>
        <w:t>En</w:t>
      </w:r>
      <w:r w:rsidR="00944F1E">
        <w:t xml:space="preserve">ter (using your account details </w:t>
      </w:r>
      <w:r w:rsidR="00944F1E">
        <w:sym w:font="Wingdings" w:char="F0E0"/>
      </w:r>
      <w:r w:rsidR="00944F1E">
        <w:t xml:space="preserve"> MyAccount </w:t>
      </w:r>
      <w:r w:rsidR="00944F1E">
        <w:sym w:font="Wingdings" w:char="F0E0"/>
      </w:r>
      <w:r w:rsidR="00944F1E">
        <w:t xml:space="preserve"> My Security Credentials):s</w:t>
      </w:r>
    </w:p>
    <w:p w14:paraId="456CADCD" w14:textId="2BDB511E" w:rsidR="00DB36C0" w:rsidRPr="00DB36C0" w:rsidRDefault="00FA5D3E" w:rsidP="00944F1E">
      <w:pPr>
        <w:ind w:left="720"/>
        <w:rPr>
          <w:b/>
          <w:i/>
        </w:rPr>
      </w:pPr>
      <w:r>
        <w:rPr>
          <w:b/>
          <w:i/>
        </w:rPr>
        <w:t>AWS Access Key ID: *YourAccessKey*</w:t>
      </w:r>
    </w:p>
    <w:p w14:paraId="75546889" w14:textId="010D22A2" w:rsidR="00DB36C0" w:rsidRPr="00DB36C0" w:rsidRDefault="00FA5D3E" w:rsidP="00944F1E">
      <w:pPr>
        <w:ind w:left="720"/>
        <w:rPr>
          <w:b/>
          <w:i/>
        </w:rPr>
      </w:pPr>
      <w:r>
        <w:rPr>
          <w:b/>
          <w:i/>
        </w:rPr>
        <w:t>AWS Secret Access Key: *YourSecretKEY*</w:t>
      </w:r>
    </w:p>
    <w:p w14:paraId="423B5285" w14:textId="53B5D209" w:rsidR="00DB36C0" w:rsidRPr="00DB36C0" w:rsidRDefault="00FA5D3E" w:rsidP="00944F1E">
      <w:pPr>
        <w:ind w:left="720"/>
        <w:rPr>
          <w:b/>
          <w:i/>
        </w:rPr>
      </w:pPr>
      <w:r>
        <w:rPr>
          <w:b/>
          <w:i/>
        </w:rPr>
        <w:t>Default region name</w:t>
      </w:r>
      <w:r w:rsidR="00DB36C0" w:rsidRPr="00DB36C0">
        <w:rPr>
          <w:b/>
          <w:i/>
        </w:rPr>
        <w:t xml:space="preserve">: </w:t>
      </w:r>
      <w:r w:rsidRPr="00DB36C0">
        <w:rPr>
          <w:b/>
          <w:i/>
        </w:rPr>
        <w:t>us-east-1</w:t>
      </w:r>
    </w:p>
    <w:p w14:paraId="7837A5E4" w14:textId="6D535BFB" w:rsidR="00DB36C0" w:rsidRDefault="00DB36C0" w:rsidP="00944F1E">
      <w:pPr>
        <w:ind w:left="720"/>
        <w:rPr>
          <w:b/>
          <w:i/>
        </w:rPr>
      </w:pPr>
      <w:r w:rsidRPr="00DB36C0">
        <w:rPr>
          <w:b/>
          <w:i/>
        </w:rPr>
        <w:t>Default output format:</w:t>
      </w:r>
    </w:p>
    <w:p w14:paraId="31D6AC8D" w14:textId="59B38503" w:rsidR="00DB36C0" w:rsidRDefault="00DB36C0" w:rsidP="00DB36C0">
      <w:pPr>
        <w:rPr>
          <w:b/>
          <w:i/>
        </w:rPr>
      </w:pPr>
    </w:p>
    <w:p w14:paraId="6E988D6E" w14:textId="26090010" w:rsidR="00D72B59" w:rsidRDefault="00D72B59">
      <w:pPr>
        <w:rPr>
          <w:b/>
          <w:i/>
        </w:rPr>
      </w:pPr>
      <w:r>
        <w:rPr>
          <w:b/>
          <w:i/>
        </w:rPr>
        <w:t>GitHub for code management</w:t>
      </w:r>
    </w:p>
    <w:p w14:paraId="2824E9F2" w14:textId="70BFD542" w:rsidR="0028683C" w:rsidRDefault="0028683C">
      <w:r>
        <w:rPr>
          <w:b/>
          <w:i/>
        </w:rPr>
        <w:tab/>
      </w:r>
      <w:r w:rsidR="008F121F">
        <w:t>In-class we will d</w:t>
      </w:r>
      <w:r>
        <w:t xml:space="preserve">emo </w:t>
      </w:r>
      <w:r w:rsidR="008F121F">
        <w:t xml:space="preserve">Git/GitHub </w:t>
      </w:r>
      <w:r>
        <w:t>setup. Loosely based on these instructions:</w:t>
      </w:r>
    </w:p>
    <w:p w14:paraId="71D2C726" w14:textId="24674092" w:rsidR="0028683C" w:rsidRDefault="009C2F08" w:rsidP="0028683C">
      <w:pPr>
        <w:ind w:left="720" w:firstLine="720"/>
      </w:pPr>
      <w:hyperlink r:id="rId12" w:history="1">
        <w:r w:rsidR="0028683C" w:rsidRPr="00F1646F">
          <w:rPr>
            <w:rStyle w:val="Hyperlink"/>
          </w:rPr>
          <w:t>https://happygitwithr.com/rstudio-git-github.html</w:t>
        </w:r>
      </w:hyperlink>
    </w:p>
    <w:p w14:paraId="5B9CAD8E" w14:textId="21C9DCBD" w:rsidR="0028683C" w:rsidRPr="007C2523" w:rsidRDefault="007C2523" w:rsidP="007C2523">
      <w:pPr>
        <w:pStyle w:val="ListParagraph"/>
        <w:numPr>
          <w:ilvl w:val="0"/>
          <w:numId w:val="6"/>
        </w:numPr>
        <w:rPr>
          <w:b/>
          <w:i/>
        </w:rPr>
      </w:pPr>
      <w:r>
        <w:t>Set up Git repository on github.com</w:t>
      </w:r>
    </w:p>
    <w:p w14:paraId="5825F428" w14:textId="105A164F" w:rsidR="007C2523" w:rsidRPr="007C2523" w:rsidRDefault="007C2523" w:rsidP="007C2523">
      <w:pPr>
        <w:pStyle w:val="ListParagraph"/>
        <w:numPr>
          <w:ilvl w:val="0"/>
          <w:numId w:val="6"/>
        </w:numPr>
        <w:rPr>
          <w:b/>
          <w:i/>
        </w:rPr>
      </w:pPr>
      <w:r>
        <w:t>Clone the new GitHub repository to your computer</w:t>
      </w:r>
    </w:p>
    <w:p w14:paraId="36692F9A" w14:textId="68E54911" w:rsidR="007C2523" w:rsidRPr="007C2523" w:rsidRDefault="007C2523" w:rsidP="007C2523">
      <w:pPr>
        <w:pStyle w:val="ListParagraph"/>
        <w:numPr>
          <w:ilvl w:val="0"/>
          <w:numId w:val="6"/>
        </w:numPr>
        <w:rPr>
          <w:b/>
          <w:i/>
        </w:rPr>
      </w:pPr>
      <w:r>
        <w:t>Make changes (write stuff), save, commit. **This is how you track changes/versions</w:t>
      </w:r>
    </w:p>
    <w:p w14:paraId="3F310025" w14:textId="75449232" w:rsidR="007C2523" w:rsidRPr="007C2523" w:rsidRDefault="007C2523" w:rsidP="007C2523">
      <w:pPr>
        <w:pStyle w:val="ListParagraph"/>
        <w:numPr>
          <w:ilvl w:val="0"/>
          <w:numId w:val="6"/>
        </w:numPr>
        <w:rPr>
          <w:b/>
          <w:i/>
        </w:rPr>
      </w:pPr>
      <w:r>
        <w:t>Push local changes to central (online) repository.</w:t>
      </w:r>
    </w:p>
    <w:p w14:paraId="62A97FE6" w14:textId="77777777" w:rsidR="007C2523" w:rsidRPr="007C2523" w:rsidRDefault="007C2523" w:rsidP="007C2523">
      <w:pPr>
        <w:rPr>
          <w:b/>
          <w:i/>
        </w:rPr>
      </w:pPr>
    </w:p>
    <w:p w14:paraId="151EE25B" w14:textId="3D9DECF7" w:rsidR="00463508" w:rsidRDefault="0023614F">
      <w:pPr>
        <w:rPr>
          <w:b/>
          <w:i/>
        </w:rPr>
      </w:pPr>
      <w:r>
        <w:rPr>
          <w:b/>
          <w:i/>
        </w:rPr>
        <w:t>More Unix Fun</w:t>
      </w:r>
    </w:p>
    <w:p w14:paraId="245E2C3C" w14:textId="4F8AC36C" w:rsidR="000258C4" w:rsidRDefault="007C2BF5">
      <w:r>
        <w:t xml:space="preserve">Our aim in this section will be to use some Unix command line tools to access *big-data* from two sources. 1) The NYC Taxi data repository (using </w:t>
      </w:r>
      <w:r w:rsidR="00647420">
        <w:rPr>
          <w:i/>
        </w:rPr>
        <w:t>AWS CLI</w:t>
      </w:r>
      <w:r>
        <w:t>), and 2) The NYSE data using the AlphaVantage API  and basic Unix tools for downloading and processing data.</w:t>
      </w:r>
    </w:p>
    <w:p w14:paraId="6EE83003" w14:textId="66DC01BE" w:rsidR="000258C4" w:rsidRDefault="000258C4">
      <w:r>
        <w:t>With bigger datasets it pays to handle data with command line programs that are efficient and let us move and modify data without GUIs or downloading to a laptop. For example, the NYC Taxi data in its complete form is ~300 GB. Who has disk space for that? Well, the cloud does. So we’d better use tools that copy data directly to a remote resource.</w:t>
      </w:r>
    </w:p>
    <w:p w14:paraId="23A48E23" w14:textId="68D6D25F" w:rsidR="000258C4" w:rsidRDefault="000258C4">
      <w:pPr>
        <w:rPr>
          <w:b/>
        </w:rPr>
      </w:pPr>
    </w:p>
    <w:p w14:paraId="271E357B" w14:textId="77777777" w:rsidR="000258C4" w:rsidRDefault="000258C4">
      <w:r>
        <w:rPr>
          <w:b/>
        </w:rPr>
        <w:lastRenderedPageBreak/>
        <w:tab/>
      </w:r>
      <w:r>
        <w:rPr>
          <w:i/>
        </w:rPr>
        <w:t xml:space="preserve">NYC Taxi: </w:t>
      </w:r>
      <w:r>
        <w:t xml:space="preserve">Code dissection of </w:t>
      </w:r>
    </w:p>
    <w:p w14:paraId="145177A8" w14:textId="688A925F" w:rsidR="000258C4" w:rsidRDefault="009C2F08" w:rsidP="000258C4">
      <w:pPr>
        <w:ind w:left="720" w:firstLine="720"/>
      </w:pPr>
      <w:hyperlink r:id="rId13" w:history="1">
        <w:r w:rsidR="000258C4" w:rsidRPr="00F1646F">
          <w:rPr>
            <w:rStyle w:val="Hyperlink"/>
          </w:rPr>
          <w:t>https://github.com/rsh249/malthus/blob/main/bash/nyc_taxi.sh</w:t>
        </w:r>
      </w:hyperlink>
    </w:p>
    <w:p w14:paraId="29150AB5" w14:textId="77777777" w:rsidR="000258C4" w:rsidRDefault="000258C4">
      <w:r>
        <w:tab/>
      </w:r>
    </w:p>
    <w:p w14:paraId="2E35FF29" w14:textId="4CF689E6" w:rsidR="000258C4" w:rsidRDefault="000258C4" w:rsidP="000258C4">
      <w:pPr>
        <w:ind w:firstLine="720"/>
      </w:pPr>
      <w:r>
        <w:rPr>
          <w:i/>
        </w:rPr>
        <w:t xml:space="preserve">AlphaVantage API: </w:t>
      </w:r>
      <w:r>
        <w:t>Code dissection of</w:t>
      </w:r>
      <w:r>
        <w:tab/>
        <w:t xml:space="preserve"> </w:t>
      </w:r>
    </w:p>
    <w:p w14:paraId="6FA3CE3D" w14:textId="0EF027DD" w:rsidR="000258C4" w:rsidRDefault="009C2F08" w:rsidP="000258C4">
      <w:pPr>
        <w:ind w:left="720" w:firstLine="720"/>
        <w:rPr>
          <w:b/>
        </w:rPr>
      </w:pPr>
      <w:hyperlink r:id="rId14" w:history="1">
        <w:r w:rsidR="000258C4" w:rsidRPr="00F1646F">
          <w:rPr>
            <w:rStyle w:val="Hyperlink"/>
          </w:rPr>
          <w:t>https://github.com/rsh249/malthus/blob/main/bash/av_test.sh</w:t>
        </w:r>
      </w:hyperlink>
      <w:r w:rsidR="000258C4">
        <w:t xml:space="preserve"> </w:t>
      </w:r>
    </w:p>
    <w:p w14:paraId="65BBC5E5" w14:textId="30F3781A" w:rsidR="0023614F" w:rsidRDefault="0023614F" w:rsidP="007C2BF5">
      <w:pPr>
        <w:rPr>
          <w:b/>
          <w:i/>
        </w:rPr>
      </w:pPr>
    </w:p>
    <w:p w14:paraId="075357BD" w14:textId="53A580A4" w:rsidR="007C2BF5" w:rsidRDefault="008F121F" w:rsidP="007C2BF5">
      <w:pPr>
        <w:rPr>
          <w:i/>
        </w:rPr>
      </w:pPr>
      <w:r>
        <w:rPr>
          <w:i/>
        </w:rPr>
        <w:t>Important Unix commands for today:</w:t>
      </w:r>
    </w:p>
    <w:p w14:paraId="0F44EC26" w14:textId="65019F3B" w:rsidR="008F121F" w:rsidRDefault="008F121F" w:rsidP="007C2BF5">
      <w:r>
        <w:rPr>
          <w:i/>
        </w:rPr>
        <w:tab/>
      </w:r>
      <w:r>
        <w:t>The pipe |</w:t>
      </w:r>
    </w:p>
    <w:p w14:paraId="0A468F66" w14:textId="789D2F25" w:rsidR="008F121F" w:rsidRDefault="008F121F" w:rsidP="007C2BF5">
      <w:r>
        <w:tab/>
      </w:r>
      <w:r w:rsidR="00447980">
        <w:t>wget</w:t>
      </w:r>
    </w:p>
    <w:p w14:paraId="41269F2B" w14:textId="43C3E292" w:rsidR="00447980" w:rsidRDefault="00447980" w:rsidP="007C2BF5">
      <w:r>
        <w:tab/>
        <w:t>awk</w:t>
      </w:r>
    </w:p>
    <w:p w14:paraId="4CD7D45A" w14:textId="2E685867" w:rsidR="008B4604" w:rsidRDefault="008B4604" w:rsidP="007C2BF5">
      <w:r>
        <w:tab/>
        <w:t>sed</w:t>
      </w:r>
    </w:p>
    <w:p w14:paraId="46E7BAE6" w14:textId="3EBC4F7A" w:rsidR="00447980" w:rsidRPr="00A92AF4" w:rsidRDefault="008B4604" w:rsidP="007C2BF5">
      <w:r>
        <w:tab/>
        <w:t>xargs</w:t>
      </w:r>
      <w:r w:rsidR="00447980">
        <w:tab/>
      </w:r>
    </w:p>
    <w:p w14:paraId="6966AF87" w14:textId="77777777" w:rsidR="008F121F" w:rsidRDefault="008F121F" w:rsidP="007C2BF5">
      <w:pPr>
        <w:rPr>
          <w:b/>
          <w:i/>
        </w:rPr>
      </w:pPr>
    </w:p>
    <w:p w14:paraId="68A0F106" w14:textId="454FF4D4" w:rsidR="007C2BF5" w:rsidRDefault="007C2BF5" w:rsidP="007C2BF5">
      <w:pPr>
        <w:rPr>
          <w:b/>
          <w:i/>
        </w:rPr>
      </w:pPr>
      <w:r>
        <w:rPr>
          <w:b/>
          <w:i/>
        </w:rPr>
        <w:t>A primer on Hadoop</w:t>
      </w:r>
    </w:p>
    <w:p w14:paraId="31C8ED94" w14:textId="75BE3651" w:rsidR="0011798B" w:rsidRDefault="007C2523" w:rsidP="007C2BF5">
      <w:pPr>
        <w:rPr>
          <w:i/>
        </w:rPr>
      </w:pPr>
      <w:r>
        <w:rPr>
          <w:b/>
          <w:i/>
        </w:rPr>
        <w:tab/>
      </w:r>
      <w:r w:rsidR="00ED1CA2" w:rsidRPr="0011798B">
        <w:rPr>
          <w:i/>
        </w:rPr>
        <w:t xml:space="preserve">Lecture from: </w:t>
      </w:r>
      <w:hyperlink r:id="rId15" w:history="1">
        <w:r w:rsidR="00ED1CA2" w:rsidRPr="0011798B">
          <w:rPr>
            <w:rStyle w:val="Hyperlink"/>
            <w:i/>
          </w:rPr>
          <w:t>https://data-flair.training/blogs/hadoop-tutorial/</w:t>
        </w:r>
      </w:hyperlink>
      <w:r w:rsidR="00ED1CA2" w:rsidRPr="0011798B">
        <w:rPr>
          <w:i/>
        </w:rPr>
        <w:t xml:space="preserve"> </w:t>
      </w:r>
    </w:p>
    <w:p w14:paraId="1D36B4AB" w14:textId="7A3B80E4" w:rsidR="009C2F08" w:rsidRPr="0011798B" w:rsidRDefault="009C2F08" w:rsidP="007C2BF5">
      <w:pPr>
        <w:rPr>
          <w:i/>
        </w:rPr>
      </w:pPr>
      <w:r>
        <w:rPr>
          <w:i/>
        </w:rPr>
        <w:tab/>
      </w:r>
      <w:r>
        <w:rPr>
          <w:i/>
        </w:rPr>
        <w:tab/>
      </w:r>
      <w:hyperlink r:id="rId16" w:history="1">
        <w:r w:rsidRPr="00720635">
          <w:rPr>
            <w:rStyle w:val="Hyperlink"/>
            <w:i/>
          </w:rPr>
          <w:t>http://hadoop.apache.org</w:t>
        </w:r>
      </w:hyperlink>
      <w:r>
        <w:rPr>
          <w:i/>
        </w:rPr>
        <w:t xml:space="preserve"> </w:t>
      </w:r>
      <w:bookmarkStart w:id="0" w:name="_GoBack"/>
      <w:bookmarkEnd w:id="0"/>
    </w:p>
    <w:p w14:paraId="0D138A3C" w14:textId="68A5A8F2" w:rsidR="0011798B" w:rsidRDefault="0011798B" w:rsidP="0011798B">
      <w:pPr>
        <w:ind w:firstLine="720"/>
        <w:rPr>
          <w:i/>
        </w:rPr>
      </w:pPr>
      <w:r>
        <w:rPr>
          <w:i/>
        </w:rPr>
        <w:t xml:space="preserve">Live Demo: </w:t>
      </w:r>
    </w:p>
    <w:p w14:paraId="360A5720" w14:textId="09FD18D7" w:rsidR="007C2523" w:rsidRDefault="0011798B" w:rsidP="0011798B">
      <w:pPr>
        <w:pStyle w:val="ListParagraph"/>
        <w:numPr>
          <w:ilvl w:val="0"/>
          <w:numId w:val="8"/>
        </w:numPr>
      </w:pPr>
      <w:r w:rsidRPr="0011798B">
        <w:t>BU environment s</w:t>
      </w:r>
      <w:r w:rsidR="007C2523" w:rsidRPr="0011798B">
        <w:t>etup</w:t>
      </w:r>
      <w:r w:rsidRPr="0011798B">
        <w:t>:</w:t>
      </w:r>
      <w:r w:rsidR="007C2523" w:rsidRPr="0011798B">
        <w:t xml:space="preserve"> bashrc</w:t>
      </w:r>
      <w:r w:rsidRPr="0011798B">
        <w:t xml:space="preserve"> configuration</w:t>
      </w:r>
    </w:p>
    <w:p w14:paraId="4A3DB391" w14:textId="77777777" w:rsidR="0011798B" w:rsidRDefault="0011798B" w:rsidP="007C2BF5">
      <w:pPr>
        <w:pStyle w:val="ListParagraph"/>
        <w:numPr>
          <w:ilvl w:val="0"/>
          <w:numId w:val="8"/>
        </w:numPr>
      </w:pPr>
      <w:r>
        <w:t>Basic hdfs commands</w:t>
      </w:r>
    </w:p>
    <w:p w14:paraId="06E9A57A" w14:textId="77777777" w:rsidR="0011798B" w:rsidRPr="0011798B" w:rsidRDefault="00E15DA1" w:rsidP="007C2BF5">
      <w:pPr>
        <w:pStyle w:val="ListParagraph"/>
        <w:numPr>
          <w:ilvl w:val="1"/>
          <w:numId w:val="8"/>
        </w:numPr>
      </w:pPr>
      <w:r w:rsidRPr="0011798B">
        <w:rPr>
          <w:i/>
        </w:rPr>
        <w:t>‘hdfs -put folder’ #Add ‘folder’ to Hadoop file system</w:t>
      </w:r>
    </w:p>
    <w:p w14:paraId="7FF5BA5E" w14:textId="70CED781" w:rsidR="00C357FA" w:rsidRPr="0011798B" w:rsidRDefault="00E15DA1" w:rsidP="007C2BF5">
      <w:pPr>
        <w:pStyle w:val="ListParagraph"/>
        <w:numPr>
          <w:ilvl w:val="1"/>
          <w:numId w:val="8"/>
        </w:numPr>
      </w:pPr>
      <w:r w:rsidRPr="0011798B">
        <w:rPr>
          <w:i/>
        </w:rPr>
        <w:t>‘hdfs –ls’ # list files on Hadoop file system (in standalone mode this is the same as system ‘ls’</w:t>
      </w:r>
    </w:p>
    <w:p w14:paraId="48003C20" w14:textId="49C5C92F" w:rsidR="00C357FA" w:rsidRPr="00C357FA" w:rsidRDefault="007C2BF5" w:rsidP="007C2BF5">
      <w:pPr>
        <w:rPr>
          <w:b/>
          <w:i/>
        </w:rPr>
      </w:pPr>
      <w:r>
        <w:rPr>
          <w:b/>
          <w:i/>
        </w:rPr>
        <w:t xml:space="preserve">Spark for </w:t>
      </w:r>
      <w:r w:rsidR="00967C70">
        <w:rPr>
          <w:b/>
          <w:i/>
        </w:rPr>
        <w:t xml:space="preserve">(very basic) </w:t>
      </w:r>
      <w:r w:rsidR="008B4604">
        <w:rPr>
          <w:b/>
          <w:i/>
        </w:rPr>
        <w:t>extract, transform, load (ETL) operations:</w:t>
      </w:r>
    </w:p>
    <w:p w14:paraId="0BB5AB21" w14:textId="4B20E50F" w:rsidR="00E15DA1" w:rsidRDefault="00E15DA1" w:rsidP="007C2BF5">
      <w:r>
        <w:t xml:space="preserve">Code Dissection: </w:t>
      </w:r>
    </w:p>
    <w:p w14:paraId="3A675127" w14:textId="4D77E5BF" w:rsidR="00E15DA1" w:rsidRPr="00E15DA1" w:rsidRDefault="009C2F08" w:rsidP="00E15DA1">
      <w:pPr>
        <w:ind w:firstLine="720"/>
      </w:pPr>
      <w:hyperlink r:id="rId17" w:history="1">
        <w:r w:rsidR="00E15DA1" w:rsidRPr="00E15DA1">
          <w:rPr>
            <w:rStyle w:val="Hyperlink"/>
          </w:rPr>
          <w:t>https://github.com/rsh249/malthus/blob/main/spark_ex/spark_avdata.scala</w:t>
        </w:r>
      </w:hyperlink>
    </w:p>
    <w:p w14:paraId="29B7C96D" w14:textId="7DE13FDA" w:rsidR="00E15DA1" w:rsidRPr="00E15DA1" w:rsidRDefault="009C2F08" w:rsidP="00E15DA1">
      <w:pPr>
        <w:ind w:firstLine="720"/>
      </w:pPr>
      <w:hyperlink r:id="rId18" w:history="1">
        <w:r w:rsidR="00E15DA1" w:rsidRPr="00E15DA1">
          <w:rPr>
            <w:rStyle w:val="Hyperlink"/>
          </w:rPr>
          <w:t>https://github.com/rsh249/malthus/blob/main/spark_ex/spark_nyctaxi.scala</w:t>
        </w:r>
      </w:hyperlink>
    </w:p>
    <w:p w14:paraId="5F94919F" w14:textId="15014EDF" w:rsidR="00E15DA1" w:rsidRDefault="00E15DA1" w:rsidP="007C2BF5"/>
    <w:p w14:paraId="6E3B72FD" w14:textId="48E55FA8" w:rsidR="00C357FA" w:rsidRDefault="00A0725B" w:rsidP="007C2BF5">
      <w:r>
        <w:t xml:space="preserve">Tutorial (watch after class): </w:t>
      </w:r>
      <w:hyperlink r:id="rId19" w:history="1">
        <w:r w:rsidRPr="00F1646F">
          <w:rPr>
            <w:rStyle w:val="Hyperlink"/>
          </w:rPr>
          <w:t>https://youtu.be/QaoJNXW6SQo</w:t>
        </w:r>
      </w:hyperlink>
      <w:r>
        <w:t xml:space="preserve"> </w:t>
      </w:r>
    </w:p>
    <w:p w14:paraId="31FAAA75" w14:textId="77777777" w:rsidR="00447980" w:rsidRDefault="00447980" w:rsidP="007C2BF5">
      <w:pPr>
        <w:rPr>
          <w:b/>
        </w:rPr>
      </w:pPr>
    </w:p>
    <w:p w14:paraId="16FC03F1" w14:textId="77777777" w:rsidR="00447980" w:rsidRDefault="00447980">
      <w:pPr>
        <w:rPr>
          <w:b/>
        </w:rPr>
      </w:pPr>
      <w:r>
        <w:rPr>
          <w:b/>
        </w:rPr>
        <w:br w:type="page"/>
      </w:r>
    </w:p>
    <w:p w14:paraId="19CDD18B" w14:textId="2A7544B0" w:rsidR="00447980" w:rsidRDefault="00447980" w:rsidP="00447980">
      <w:pPr>
        <w:pStyle w:val="Heading1"/>
      </w:pPr>
      <w:r>
        <w:lastRenderedPageBreak/>
        <w:t>Post-Class Assignment: Designing Testable Questions</w:t>
      </w:r>
    </w:p>
    <w:p w14:paraId="6FD8CFBA" w14:textId="4B4C696A" w:rsidR="00447980" w:rsidRDefault="00447980" w:rsidP="00447980">
      <w:r>
        <w:t>OK so now we have some data and a few tools to start working with large datasets. What do we want to know?</w:t>
      </w:r>
    </w:p>
    <w:p w14:paraId="029B3663" w14:textId="2972C8A7" w:rsidR="00447980" w:rsidRDefault="00447980" w:rsidP="00447980">
      <w:pPr>
        <w:rPr>
          <w:i/>
        </w:rPr>
      </w:pPr>
      <w:r>
        <w:rPr>
          <w:i/>
        </w:rPr>
        <w:t xml:space="preserve">Watch: </w:t>
      </w:r>
      <w:hyperlink r:id="rId20" w:history="1">
        <w:r w:rsidRPr="00F1646F">
          <w:rPr>
            <w:rStyle w:val="Hyperlink"/>
            <w:i/>
          </w:rPr>
          <w:t>https://youtu.be/Np1T7VNnfBk</w:t>
        </w:r>
      </w:hyperlink>
    </w:p>
    <w:p w14:paraId="28AD5961" w14:textId="5B546A76" w:rsidR="00447980" w:rsidRDefault="00447980" w:rsidP="00447980">
      <w:pPr>
        <w:rPr>
          <w:i/>
        </w:rPr>
      </w:pPr>
      <w:r>
        <w:rPr>
          <w:i/>
        </w:rPr>
        <w:t>Read:</w:t>
      </w:r>
      <w:r w:rsidR="00BF3242">
        <w:rPr>
          <w:i/>
        </w:rPr>
        <w:t xml:space="preserve"> </w:t>
      </w:r>
      <w:hyperlink r:id="rId21" w:history="1">
        <w:r w:rsidR="00BF3242" w:rsidRPr="00F1646F">
          <w:rPr>
            <w:rStyle w:val="Hyperlink"/>
            <w:i/>
          </w:rPr>
          <w:t>https://www.datasciencegraduateprograms.com/research-design/</w:t>
        </w:r>
      </w:hyperlink>
      <w:r w:rsidR="00BF3242">
        <w:rPr>
          <w:i/>
        </w:rPr>
        <w:t xml:space="preserve"> </w:t>
      </w:r>
    </w:p>
    <w:p w14:paraId="0AEB4647" w14:textId="40FB6058" w:rsidR="00447980" w:rsidRDefault="00447980" w:rsidP="00447980">
      <w:r>
        <w:rPr>
          <w:i/>
        </w:rPr>
        <w:t xml:space="preserve">Design: </w:t>
      </w:r>
      <w:r>
        <w:t xml:space="preserve">Write a specific, testable set of questions that address a potentially interesting aspect of the two datasets we have targeted so far. </w:t>
      </w:r>
      <w:r w:rsidR="00A0725B">
        <w:t>Consider here how you might go about answering the question(s) in terms of data partitioning, modeling, stats, or visualizations.</w:t>
      </w:r>
    </w:p>
    <w:p w14:paraId="5B71CD3C" w14:textId="69C2B366" w:rsidR="00447980" w:rsidRDefault="00447980" w:rsidP="00447980"/>
    <w:p w14:paraId="6D694A09" w14:textId="555044E2" w:rsidR="00447980" w:rsidRDefault="00447980" w:rsidP="00447980">
      <w:r>
        <w:rPr>
          <w:i/>
        </w:rPr>
        <w:t xml:space="preserve">Example: </w:t>
      </w:r>
      <w:r>
        <w:t xml:space="preserve">We now have a long record of stock exchange data and can pull down more. Obviously investors want to maximize returns by making good investments and there are probably many ways to achieve their goals. </w:t>
      </w:r>
      <w:r w:rsidR="00D12A6A">
        <w:t>Can we reconstruct investment strategy histories and compare performance over time? (e.g., Which has a higher return: long term holdings vs. hand picking stocks in “hot” sectors?)</w:t>
      </w:r>
    </w:p>
    <w:p w14:paraId="036F8618" w14:textId="74E758AF" w:rsidR="00D12A6A" w:rsidRDefault="00D12A6A" w:rsidP="00447980"/>
    <w:p w14:paraId="6A422556" w14:textId="386C9839" w:rsidR="00D12A6A" w:rsidRDefault="00D12A6A" w:rsidP="00447980">
      <w:r>
        <w:t>Post to Slack:</w:t>
      </w:r>
    </w:p>
    <w:p w14:paraId="3918A636" w14:textId="5711D800" w:rsidR="00D12A6A" w:rsidRDefault="00D12A6A" w:rsidP="00D12A6A">
      <w:pPr>
        <w:pStyle w:val="ListParagraph"/>
        <w:numPr>
          <w:ilvl w:val="0"/>
          <w:numId w:val="7"/>
        </w:numPr>
        <w:rPr>
          <w:i/>
        </w:rPr>
      </w:pPr>
      <w:r>
        <w:rPr>
          <w:i/>
        </w:rPr>
        <w:t>What general topic interests you?</w:t>
      </w:r>
    </w:p>
    <w:p w14:paraId="62985F79" w14:textId="622D3E72" w:rsidR="00D12A6A" w:rsidRDefault="00D12A6A" w:rsidP="00D12A6A">
      <w:pPr>
        <w:pStyle w:val="ListParagraph"/>
        <w:numPr>
          <w:ilvl w:val="0"/>
          <w:numId w:val="7"/>
        </w:numPr>
        <w:rPr>
          <w:i/>
        </w:rPr>
      </w:pPr>
      <w:r>
        <w:rPr>
          <w:i/>
        </w:rPr>
        <w:t>What specific question would you like to address?</w:t>
      </w:r>
    </w:p>
    <w:p w14:paraId="7CC17BC5" w14:textId="29481B39" w:rsidR="00D12A6A" w:rsidRDefault="00D12A6A" w:rsidP="00D12A6A">
      <w:pPr>
        <w:pStyle w:val="ListParagraph"/>
        <w:numPr>
          <w:ilvl w:val="0"/>
          <w:numId w:val="7"/>
        </w:numPr>
        <w:rPr>
          <w:i/>
        </w:rPr>
      </w:pPr>
      <w:r>
        <w:rPr>
          <w:i/>
        </w:rPr>
        <w:t>How (given these data) are you going to design a test? (e.g., parse the data and build + compare models; extract data and perform stats; or visualize data).</w:t>
      </w:r>
    </w:p>
    <w:p w14:paraId="4E492BC1" w14:textId="1D5A053C" w:rsidR="00D12A6A" w:rsidRDefault="00D12A6A" w:rsidP="00D12A6A">
      <w:pPr>
        <w:rPr>
          <w:i/>
        </w:rPr>
      </w:pPr>
    </w:p>
    <w:p w14:paraId="2187A3B1" w14:textId="0A8E4D24" w:rsidR="00D12A6A" w:rsidRPr="00D12A6A" w:rsidRDefault="00D12A6A" w:rsidP="00D12A6A">
      <w:pPr>
        <w:rPr>
          <w:i/>
        </w:rPr>
      </w:pPr>
      <w:r>
        <w:t>DUE: Sunday February 21, 2021 @ 11:59PM</w:t>
      </w:r>
    </w:p>
    <w:sectPr w:rsidR="00D12A6A" w:rsidRPr="00D12A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9B96518"/>
    <w:multiLevelType w:val="hybridMultilevel"/>
    <w:tmpl w:val="463A9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D0EFB"/>
    <w:multiLevelType w:val="hybridMultilevel"/>
    <w:tmpl w:val="A67E9DD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E242118"/>
    <w:multiLevelType w:val="hybridMultilevel"/>
    <w:tmpl w:val="E4D2DD88"/>
    <w:lvl w:ilvl="0" w:tplc="3A6A407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455630"/>
    <w:multiLevelType w:val="hybridMultilevel"/>
    <w:tmpl w:val="202C94C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295344"/>
    <w:multiLevelType w:val="hybridMultilevel"/>
    <w:tmpl w:val="444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2529D"/>
    <w:multiLevelType w:val="hybridMultilevel"/>
    <w:tmpl w:val="2B6EA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18269C"/>
    <w:multiLevelType w:val="hybridMultilevel"/>
    <w:tmpl w:val="DF348CE6"/>
    <w:lvl w:ilvl="0" w:tplc="CCB01542">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6"/>
  </w:num>
  <w:num w:numId="4">
    <w:abstractNumId w:val="1"/>
  </w:num>
  <w:num w:numId="5">
    <w:abstractNumId w:val="4"/>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M1s7SwMLI0NDNU0lEKTi0uzszPAykwqQUAFgn3hCwAAAA="/>
  </w:docVars>
  <w:rsids>
    <w:rsidRoot w:val="006302E7"/>
    <w:rsid w:val="000071AA"/>
    <w:rsid w:val="000258C4"/>
    <w:rsid w:val="000321E2"/>
    <w:rsid w:val="0006773C"/>
    <w:rsid w:val="00073C62"/>
    <w:rsid w:val="00094DF5"/>
    <w:rsid w:val="000A2D8C"/>
    <w:rsid w:val="000A5A05"/>
    <w:rsid w:val="000D11C7"/>
    <w:rsid w:val="000D5110"/>
    <w:rsid w:val="00102550"/>
    <w:rsid w:val="0011798B"/>
    <w:rsid w:val="001D38F1"/>
    <w:rsid w:val="002028EF"/>
    <w:rsid w:val="0023614F"/>
    <w:rsid w:val="00243E25"/>
    <w:rsid w:val="0025490A"/>
    <w:rsid w:val="0028683C"/>
    <w:rsid w:val="002C0422"/>
    <w:rsid w:val="002D305E"/>
    <w:rsid w:val="002D4A2D"/>
    <w:rsid w:val="00341196"/>
    <w:rsid w:val="00367104"/>
    <w:rsid w:val="003B2010"/>
    <w:rsid w:val="003D75AF"/>
    <w:rsid w:val="004078AE"/>
    <w:rsid w:val="0041698E"/>
    <w:rsid w:val="00417285"/>
    <w:rsid w:val="004472B7"/>
    <w:rsid w:val="00447980"/>
    <w:rsid w:val="00463508"/>
    <w:rsid w:val="004772E5"/>
    <w:rsid w:val="00483392"/>
    <w:rsid w:val="004B3DAA"/>
    <w:rsid w:val="00507D89"/>
    <w:rsid w:val="00524237"/>
    <w:rsid w:val="0058395F"/>
    <w:rsid w:val="005D10B2"/>
    <w:rsid w:val="00601D25"/>
    <w:rsid w:val="00612DBA"/>
    <w:rsid w:val="006302E7"/>
    <w:rsid w:val="00633F60"/>
    <w:rsid w:val="00647420"/>
    <w:rsid w:val="00661819"/>
    <w:rsid w:val="006817BA"/>
    <w:rsid w:val="0069765E"/>
    <w:rsid w:val="006A3FBC"/>
    <w:rsid w:val="006A4075"/>
    <w:rsid w:val="006D76AE"/>
    <w:rsid w:val="006F7E87"/>
    <w:rsid w:val="00731E67"/>
    <w:rsid w:val="00742CB1"/>
    <w:rsid w:val="00762479"/>
    <w:rsid w:val="00780D9F"/>
    <w:rsid w:val="00780DC6"/>
    <w:rsid w:val="00790480"/>
    <w:rsid w:val="007B30AB"/>
    <w:rsid w:val="007B4C83"/>
    <w:rsid w:val="007C2523"/>
    <w:rsid w:val="007C2BF5"/>
    <w:rsid w:val="007D0CAC"/>
    <w:rsid w:val="007D7F5E"/>
    <w:rsid w:val="008B4604"/>
    <w:rsid w:val="008D576E"/>
    <w:rsid w:val="008F121F"/>
    <w:rsid w:val="008F410B"/>
    <w:rsid w:val="00935F0A"/>
    <w:rsid w:val="00942C35"/>
    <w:rsid w:val="00944F1E"/>
    <w:rsid w:val="00967C70"/>
    <w:rsid w:val="00972FB3"/>
    <w:rsid w:val="00976672"/>
    <w:rsid w:val="009B358B"/>
    <w:rsid w:val="009C2F08"/>
    <w:rsid w:val="00A0725B"/>
    <w:rsid w:val="00A14A38"/>
    <w:rsid w:val="00A4136A"/>
    <w:rsid w:val="00A47EB7"/>
    <w:rsid w:val="00A573A1"/>
    <w:rsid w:val="00A92AF4"/>
    <w:rsid w:val="00A93285"/>
    <w:rsid w:val="00A974D6"/>
    <w:rsid w:val="00AA6B78"/>
    <w:rsid w:val="00AB203C"/>
    <w:rsid w:val="00AF2C9B"/>
    <w:rsid w:val="00B31AE3"/>
    <w:rsid w:val="00B469A6"/>
    <w:rsid w:val="00BA4337"/>
    <w:rsid w:val="00BB7D97"/>
    <w:rsid w:val="00BD2392"/>
    <w:rsid w:val="00BF3242"/>
    <w:rsid w:val="00C357FA"/>
    <w:rsid w:val="00C723EA"/>
    <w:rsid w:val="00CD6794"/>
    <w:rsid w:val="00CF2D21"/>
    <w:rsid w:val="00D116A4"/>
    <w:rsid w:val="00D12A6A"/>
    <w:rsid w:val="00D26779"/>
    <w:rsid w:val="00D53DC5"/>
    <w:rsid w:val="00D65A49"/>
    <w:rsid w:val="00D72B59"/>
    <w:rsid w:val="00D7754E"/>
    <w:rsid w:val="00D9537A"/>
    <w:rsid w:val="00DB36C0"/>
    <w:rsid w:val="00DB5005"/>
    <w:rsid w:val="00DE1F03"/>
    <w:rsid w:val="00DF10CD"/>
    <w:rsid w:val="00DF418B"/>
    <w:rsid w:val="00E15DA1"/>
    <w:rsid w:val="00E34C57"/>
    <w:rsid w:val="00E838BD"/>
    <w:rsid w:val="00EC6443"/>
    <w:rsid w:val="00ED1CA2"/>
    <w:rsid w:val="00EE47F2"/>
    <w:rsid w:val="00EE6D0A"/>
    <w:rsid w:val="00F37CD7"/>
    <w:rsid w:val="00F452D2"/>
    <w:rsid w:val="00F75FEB"/>
    <w:rsid w:val="00FA5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10C36"/>
  <w15:chartTrackingRefBased/>
  <w15:docId w15:val="{49EAA03B-4CEA-400B-88D0-346CDBB6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480"/>
    <w:rPr>
      <w:rFonts w:eastAsiaTheme="minorEastAsia"/>
    </w:rPr>
  </w:style>
  <w:style w:type="paragraph" w:styleId="Heading1">
    <w:name w:val="heading 1"/>
    <w:basedOn w:val="Normal"/>
    <w:next w:val="Normal"/>
    <w:link w:val="Heading1Char"/>
    <w:uiPriority w:val="9"/>
    <w:qFormat/>
    <w:rsid w:val="00790480"/>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790480"/>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790480"/>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79048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9048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9048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9048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9048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9048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48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79048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79048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79048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9048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9048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9048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9048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9048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79048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90480"/>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463508"/>
    <w:rPr>
      <w:color w:val="0563C1" w:themeColor="hyperlink"/>
      <w:u w:val="single"/>
    </w:rPr>
  </w:style>
  <w:style w:type="paragraph" w:styleId="ListParagraph">
    <w:name w:val="List Paragraph"/>
    <w:basedOn w:val="Normal"/>
    <w:uiPriority w:val="34"/>
    <w:qFormat/>
    <w:rsid w:val="00463508"/>
    <w:pPr>
      <w:ind w:left="720"/>
      <w:contextualSpacing/>
    </w:pPr>
  </w:style>
  <w:style w:type="character" w:styleId="FollowedHyperlink">
    <w:name w:val="FollowedHyperlink"/>
    <w:basedOn w:val="DefaultParagraphFont"/>
    <w:uiPriority w:val="99"/>
    <w:semiHidden/>
    <w:unhideWhenUsed/>
    <w:rsid w:val="007B30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getting-started/hands-on/analyze-big-data/?trk=gs_card" TargetMode="External"/><Relationship Id="rId13" Type="http://schemas.openxmlformats.org/officeDocument/2006/relationships/hyperlink" Target="https://github.com/rsh249/malthus/blob/main/bash/nyc_taxi.sh" TargetMode="External"/><Relationship Id="rId18" Type="http://schemas.openxmlformats.org/officeDocument/2006/relationships/hyperlink" Target="https://github.com/rsh249/malthus/blob/main/spark_ex/spark_nyctaxi.scala" TargetMode="External"/><Relationship Id="rId3" Type="http://schemas.openxmlformats.org/officeDocument/2006/relationships/settings" Target="settings.xml"/><Relationship Id="rId21" Type="http://schemas.openxmlformats.org/officeDocument/2006/relationships/hyperlink" Target="https://www.datasciencegraduateprograms.com/research-design/" TargetMode="External"/><Relationship Id="rId7" Type="http://schemas.openxmlformats.org/officeDocument/2006/relationships/hyperlink" Target="https://happygitwithr.com/rstudio-git-github.html" TargetMode="External"/><Relationship Id="rId12" Type="http://schemas.openxmlformats.org/officeDocument/2006/relationships/hyperlink" Target="https://happygitwithr.com/rstudio-git-github.html" TargetMode="External"/><Relationship Id="rId17" Type="http://schemas.openxmlformats.org/officeDocument/2006/relationships/hyperlink" Target="https://github.com/rsh249/malthus/blob/main/spark_ex/spark_avdata.scala" TargetMode="External"/><Relationship Id="rId2" Type="http://schemas.openxmlformats.org/officeDocument/2006/relationships/styles" Target="styles.xml"/><Relationship Id="rId16" Type="http://schemas.openxmlformats.org/officeDocument/2006/relationships/hyperlink" Target="http://hadoop.apache.org" TargetMode="External"/><Relationship Id="rId20" Type="http://schemas.openxmlformats.org/officeDocument/2006/relationships/hyperlink" Target="https://youtu.be/Np1T7VNnfBk" TargetMode="External"/><Relationship Id="rId1" Type="http://schemas.openxmlformats.org/officeDocument/2006/relationships/numbering" Target="numbering.xml"/><Relationship Id="rId6" Type="http://schemas.openxmlformats.org/officeDocument/2006/relationships/hyperlink" Target="https://data-flair.training/blogs/hadoop-analytics-tools/" TargetMode="External"/><Relationship Id="rId11" Type="http://schemas.openxmlformats.org/officeDocument/2006/relationships/hyperlink" Target="https://scc-ondemand2.bu.edu/" TargetMode="External"/><Relationship Id="rId5" Type="http://schemas.openxmlformats.org/officeDocument/2006/relationships/hyperlink" Target="https://aws.amazon.com/free" TargetMode="External"/><Relationship Id="rId15" Type="http://schemas.openxmlformats.org/officeDocument/2006/relationships/hyperlink" Target="https://data-flair.training/blogs/hadoop-tutorial/" TargetMode="External"/><Relationship Id="rId23" Type="http://schemas.openxmlformats.org/officeDocument/2006/relationships/theme" Target="theme/theme1.xml"/><Relationship Id="rId10" Type="http://schemas.openxmlformats.org/officeDocument/2006/relationships/hyperlink" Target="https://docs.aws.amazon.com/awsaccountbilling/latest/aboutv2/billing-free-tier.html" TargetMode="External"/><Relationship Id="rId19" Type="http://schemas.openxmlformats.org/officeDocument/2006/relationships/hyperlink" Target="https://youtu.be/QaoJNXW6SQo" TargetMode="External"/><Relationship Id="rId4" Type="http://schemas.openxmlformats.org/officeDocument/2006/relationships/webSettings" Target="webSettings.xml"/><Relationship Id="rId9" Type="http://schemas.openxmlformats.org/officeDocument/2006/relationships/hyperlink" Target="https://calculator.aws/" TargetMode="External"/><Relationship Id="rId14" Type="http://schemas.openxmlformats.org/officeDocument/2006/relationships/hyperlink" Target="https://github.com/rsh249/malthus/blob/main/bash/av_test.sh"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4</TotalTime>
  <Pages>4</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40</cp:revision>
  <dcterms:created xsi:type="dcterms:W3CDTF">2021-01-20T02:42:00Z</dcterms:created>
  <dcterms:modified xsi:type="dcterms:W3CDTF">2021-02-12T04:36:00Z</dcterms:modified>
</cp:coreProperties>
</file>